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TableCaption"/>
      </w:pPr>
      <w:r>
        <w:t xml:space="preserve">Table caption here…</w:t>
      </w:r>
    </w:p>
    <w:tbl>
      <w:tblPr>
        <w:tblStyle w:val="Table"/>
        <w:tblW w:type="pct" w:w="0.0"/>
        <w:tblLook w:firstRow="1"/>
        <w:tblCaption w:val="Table caption here…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_basal_area_pe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_leaf_hab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_n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_c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Nothofagus pumili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RG_MA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Nothofagus antarctic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RG_T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Nothofagus cunninghami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US_BRI_BR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globulu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US_CAN_ST1_EU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.958184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globulu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US_CAN_ST2_MI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041816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cacia mearnsii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US_CAN_ST2_MI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cacia mearnsii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US_CAN_ST3_A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US_CAR_THI_00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US_CAR_THI_0P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US_CAR_THI_0P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US_CAR_THI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US_CAR_THI_T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US_CAR_THI_T0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US_CAR_THI_TP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niten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US_CAR_THI_TP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.2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div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ELL_HB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adi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ELL_HB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adi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ELL_MB_M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adi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ELL_UN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victri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US_K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adi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HSD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obliqu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MAR_HSD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cypellocar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HSW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obliqu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S_MAR_HSW_HI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adi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MSD_M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obliqu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MAR_MSD_M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cypellocarp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US_MAR_MSW_M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obliq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MSW_MO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baxter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UB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cypellocar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UB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oprosma quadrifid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S_MAR_UB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baxter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S_MAR_UB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cypellocar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UB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oprosma quadrifi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S_MAR_UB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tereticorn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US_RIC_EUC_E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obliqu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US_WO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rubi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US_WO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_PAT_F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_PAT_KR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_PAT_T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UT_TS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5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Drimys brasiliensi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RA_C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9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nilkara bident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Swartzia racemo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1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schweilera coriac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cania membranac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9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schweilera grandiflo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6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rotium tenuifoliu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2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Licania octand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3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uteria anomal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_CAX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Hieronyma alchorneoid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_S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Mollinedia schottia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_S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Rustia formos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RA_S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lchornea triplinervi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RA_S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N_TUR_P39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N_TUR_P39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N_TUR_P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HE_DAV_S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.44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E_LOT_N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.43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E_LOT_N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HE_PFY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HE_PFY_IR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N_ARG_GW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N_ARG_GW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HN_HOR_AF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HN_YIN_ST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N_YIN_ST2_D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N_YIN_ST3_D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Kandelia obov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HN_YUN_YU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vicennia mari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HN_YUN_YU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heobroma caca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_MAC_SAF_RA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uteria virid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Inga sp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mpelocera macrocarp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rosimum alicastr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crolobium costarice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schweillera sp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Trophis mex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euranthodendron lindeni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upania macrophyl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rtoniodendron anisophyll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Aspidosperma desmanth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toba novogranaten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enipa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uteria sp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Gymnanthes ripar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eliosma idiopo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1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arapa guianen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RI_TAM_T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ZE_BI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etrae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BIL_BI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KRT_KR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.95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obu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L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.95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raxinus excelsi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L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1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pinus betul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ZE_L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LIZ_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RAJ_RA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SOB_SO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ZE_ST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ZE_UTE_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UTE_B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ZE_UTE_BP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ZE_UTE_S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etrae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U_HIN_OA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U_HIN_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U_HIN_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U_MER_BEE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U_MER_BEE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eudotsuga menziesii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EU_MER_DOU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eudotsuga menziesi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EU_MER_DOU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EU_MER_MIX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eudotsuga menzies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U_MER_MIX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U_MER_MIX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eudotsuga menziesi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DEU_MER_MIX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U_STE_2P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U_STE_4P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1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nig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SP_ALT_AR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.7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fagine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ALT_AR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.8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SP_ALT_AR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nig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SP_ALT_H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1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fagine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SP_ALT_H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.1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nigr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ALT_TR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ALT_TR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.93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P_C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1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ubesce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P_C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66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rbutus uned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SP_C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halepen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C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marcescent</w:t>
            </w:r>
          </w:p>
        </w:tc>
        <w:tc>
          <w:p>
            <w:pPr>
              <w:pStyle w:val="Compact"/>
              <w:jc w:val="left"/>
            </w:pPr>
            <w:r>
              <w:t xml:space="preserve">Quercus pyrenai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ESP_GUA_V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lea europae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SP_LAH_CO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anariens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SP_LA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rotundifoli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MAJ_MA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rotundifoli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MAJ_NOR_LM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SP_MON_SIE_N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36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etrae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SP_MON_SIE_N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.52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Ilex aquifoliu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MON_SIE_N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yrenaic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SP_R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pinsap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SP_RON_PI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axus baccat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SP_RON_PI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lea europa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SAN_A_45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lea europa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SAN_A2_45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lea europa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SAN_B_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lea europa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SP_SAN_B2_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.15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ESP_TIL_MI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.23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SP_TIL_MI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.2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SP_TIL_OA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.05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ESP_TIL_P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ubescen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SP_VAL_B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SP_VAL_S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pinsa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YUN_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pinsa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YUN_C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pinsa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YUN_T1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pinsap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SP_YUN_T3_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IN_HYY_S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endu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N_HYY_S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ubescens subsp. czerepanov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IN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etrae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A_F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pinus betulu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A_F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A_HES_HE1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A_HES_HE2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il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RA_P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sitchens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GBR_ABE_PL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BR_DEV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BR_DEV_D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GBR_GUI_ST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GBR_GUI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GBR_GUI_ST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Sloanea 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Vacapoua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Licania membranac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xandra asbecki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Iryanthera sagoti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Goupia gla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GU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Dicorynia guianensi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Vantanea 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xandra asbecki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Recordoxylon specios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Sloanea 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Vouacapoua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Goupia gla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GUY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laeis guineens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DN_JAM_OI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Hevea brasiliens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IDN_JAM_RU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.9813125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astanopsis acuminatissim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21834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ryptocarya laevigat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8901075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Myrtaceae sp.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411204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alaquium luzonien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9012272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latea excel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192082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outeria firm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3183984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Santiria apicul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7871894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Vernonia arbor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DN_PON_S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halepen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ISR_YAT_Y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TA_FEI_S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TA_KAE_S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TA_MAT_S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TA_MAT_S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TA_MU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TA_R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TA_R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TA_R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TA_RUN_N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cemb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TA_RUN_N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decidu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TA_T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kaempferi x Larix gmelini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PN_EBE_HY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ryptomeria japoni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PN_EBE_SU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genia spp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Ocotea samo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Leptolae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rahamia ditime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Brachulaena ramiflo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2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ryptocaria spp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DG_SEM_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.11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iadia altissim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DG_YOU_SH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patul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EX_COR_Y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Platanus mex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Saurauia peduncul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lethra macrophyl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urpinia insign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J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Clethra macrophyl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X_VER_BS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LD_LO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seudotsuga menziesii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LD_SPE_DO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gathis austral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ZL_HUA_HU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sub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T_LEZ_AR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ercus rotundifol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T_MI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pinast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RT_P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Acacia longifol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RT_P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cajanderi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S_CHE_L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cajanderi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S_CHE_Y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S_FY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5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sp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S_FY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S_FY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sibirica Ledeb.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S_POG_V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arix gmelinii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S_POG_V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ibiric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S_POG_V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1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Acacia tortil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N_SOU_IR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1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Acacia tortil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N_SOU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1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Acacia tortil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N_SOU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WE_NOR_ST1_AF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5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WE_NOR_ST1_AF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.0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SWE_NOR_ST1_A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5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WE_NOR_ST1_A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.7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WE_NOR_ST1_B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90000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WE_NOR_ST1_B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.9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WE_NOR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.1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WE_NOR_ST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WE_NOR_ST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WE_NOR_ST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WE_NOR_ST4_A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SWE_NOR_ST4_A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ubesce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WE_NOR_ST4_A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WE_NOR_ST4_B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SWE_NOR_ST4_B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SWE_NOR_ST5_R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WE_NOR_ST5_R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ubesce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WE_NOR_ST5_RE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SWE_SKO_M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.9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WE_SKY_38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7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WE_SKY_68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SWE_SKY_68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ylvestr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WE_SVA_MIX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ab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WE_SVA_MIX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drought deciduous</w:t>
            </w:r>
          </w:p>
        </w:tc>
        <w:tc>
          <w:p>
            <w:pPr>
              <w:pStyle w:val="Compact"/>
              <w:jc w:val="left"/>
            </w:pPr>
            <w:r>
              <w:t xml:space="preserve">Hevea brasiliens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A_KH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Abies balsame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apyrifer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tremuloides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huja occidental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CHE_A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USA_CHE_M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resinos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USA_CHE_MA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9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3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91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ya tomento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2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9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michauxii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hello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DUK_H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spp.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1_P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spp.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virginia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HIL_HF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glau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HUY_LIN_N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raxinus americ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Sassafras albid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Ulmus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I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MOR_S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MOR_S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MOR_S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MOR_S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lyr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NW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eltis laevigat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NW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ORN_ST1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ORN_ST2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ORN_ST3_E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quidambar styraciflu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ORN_ST4_E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PAR_F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1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eduli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04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.9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Juniperus monosperm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04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eduli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08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.5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Juniperus monosperm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08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.7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eduli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12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Juniperus monosperm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PJS_P12_AM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monta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_SIL_OAK_1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veluti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IL_OAK_1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coccine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IL_OAK_1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rigi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SIL_OAK_1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monta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_SIL_OAK_2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veluti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SA_SIL_OAK_2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coccine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IL_OAK_2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rigi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SIL_OAK_2P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monta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_SIL_OAK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veluti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IL_OAK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coccine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IL_OAK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rigid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SIL_OAK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IL_OAK_PO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75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ya cordiform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MI_SC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2300000</w:t>
            </w:r>
          </w:p>
        </w:tc>
        <w:tc>
          <w:p>
            <w:pPr>
              <w:pStyle w:val="Compact"/>
              <w:jc w:val="left"/>
            </w:pPr>
            <w:r>
              <w:t xml:space="preserve">marcescent</w:t>
            </w:r>
          </w:p>
        </w:tc>
        <w:tc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SA_SMI_SC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.46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SA_SMI_SC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5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SMI_S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4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ya gla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SMI_S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arya tomento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SMI_S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2600000</w:t>
            </w:r>
          </w:p>
        </w:tc>
        <w:tc>
          <w:p>
            <w:pPr>
              <w:pStyle w:val="Compact"/>
              <w:jc w:val="left"/>
            </w:pPr>
            <w:r>
              <w:t xml:space="preserve">marcescent</w:t>
            </w:r>
          </w:p>
        </w:tc>
        <w:tc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SA_SMI_S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.44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MI_S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lyr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W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eltis laevigat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USA_SW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alleghanien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YL_HL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_SYL_HL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suga canadens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USA_SYL_HL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SYL_HL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_TN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veluti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TN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falc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coccin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T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T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rinu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T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TN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Cornus flori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sylvati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TN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_TN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TN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Liriodendron tulipifer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TN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runus seroti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TN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48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SA_UMB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9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papyrifer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UMB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.27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grandidentat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SA_UMB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4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USA_UMB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.01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SA_UMB_C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.84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SA_UMB_GI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.8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strobu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SA_UMB_GI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.17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USA_UMB_GI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19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agus grandifoli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USA_UMB_GI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IL_W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SA_WIL_W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WIL_W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WIL_W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IL_WC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Fraxinus pennsylvan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IL_WC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A_WIL_WC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Tilia america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_WIL_WC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Ostrya virginia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SA_WIL_WC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rubru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V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WV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runus seroti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SA_WV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alb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V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rub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SA_WV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Elaeagnus angustifol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ZB_YAN_D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euphrat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ZB_YAN_D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Populus canesce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AF_FRA_F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Malus domestic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ZAF_NOO_E3_IR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Malus domestic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AF_RA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Malus domestic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ZAF_SOU_SOU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ucalyptus camaldulen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ZAF_WEL_S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Dicorynia guianensi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Sextonia ru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Vouacapoua america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6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alea ros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Qualea tricol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Licania alb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Licania rodriguesi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Lecythis poiteau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Eschweilera coriac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Goupia glab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UF_NOU_P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cerr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UN_SI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.0000000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Quercus petrae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UN_SI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koraien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KOR_TAE_TC1_LO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koraiensi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KOR_TAE_TC2_M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koraiensi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KOR_TAE_TC3_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cea maria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USA_BNZ_B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Pinus taeda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USA_PER_P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Betula alleghaniensi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USA_SYL_HL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old deciduous</w:t>
            </w:r>
          </w:p>
        </w:tc>
        <w:tc>
          <w:p>
            <w:pPr>
              <w:pStyle w:val="Compact"/>
              <w:jc w:val="left"/>
            </w:pPr>
            <w:r>
              <w:t xml:space="preserve">Acer saccharum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USA_SYL_HL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evergreen</w:t>
            </w:r>
          </w:p>
        </w:tc>
        <w:tc>
          <w:p>
            <w:pPr>
              <w:pStyle w:val="Compact"/>
              <w:jc w:val="left"/>
            </w:pPr>
            <w:r>
              <w:t xml:space="preserve">Tsuga canadensi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SA_SYL_HL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_gen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raha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a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a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chor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peloc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bu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pidosper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icen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t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chu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s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a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stano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l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eth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r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r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m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p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cory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im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ag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calyp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ge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x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i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up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ymnanth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v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erony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yanth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ipe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nde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cy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pto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c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quidamb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r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rolob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lk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li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lline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ton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rtace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ho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o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st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o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xa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aqu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a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euranth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u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t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u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eudo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ia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a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erc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cordoxy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s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ti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ssafr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rau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rtz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x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obr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pi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l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capo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t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n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ouacapou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SAPFLUXNET data paper</dc:title>
  <dc:creator>R. Poyatos</dc:creator>
  <cp:keywords/>
  <dcterms:created xsi:type="dcterms:W3CDTF">2019-12-27T10:54:07Z</dcterms:created>
  <dcterms:modified xsi:type="dcterms:W3CDTF">2019-12-27T10:54:07Z</dcterms:modified>
</cp:coreProperties>
</file>